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A01E7" w14:textId="25B76539" w:rsidR="006E36BE" w:rsidRPr="001817D8" w:rsidRDefault="00EE3669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What are user stories?</w:t>
      </w:r>
    </w:p>
    <w:p w14:paraId="448C826E" w14:textId="4E3A01C8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 user story is a small, self-contained unit of development work designed to accomplish a specific goal within a product. A user story is usually written from the user’s perspective and follows the format: </w:t>
      </w:r>
    </w:p>
    <w:p w14:paraId="7D88920E" w14:textId="1711D153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noProof/>
        </w:rPr>
        <w:drawing>
          <wp:inline distT="0" distB="0" distL="0" distR="0" wp14:anchorId="4BE0EE17" wp14:editId="3B914D5C">
            <wp:extent cx="5731510" cy="2049780"/>
            <wp:effectExtent l="0" t="0" r="2540" b="7620"/>
            <wp:docPr id="1" name="Picture 1" descr="17 Useful user story examples to get you started - Justin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 Useful user story examples to get you started - Justinmin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6" b="15583"/>
                    <a:stretch/>
                  </pic:blipFill>
                  <pic:spPr bwMode="auto"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8223D" w14:textId="22634560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ED98F5" w14:textId="2E787434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All Actors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(Guest, Registered Users, Admin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[Authorized/Unauthorized])</w:t>
      </w:r>
    </w:p>
    <w:p w14:paraId="1511CD44" w14:textId="198D9D3A" w:rsidR="00CC5CA8" w:rsidRDefault="00CC5CA8" w:rsidP="00CC5C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n actor, I want to see the website on multiple browsers.</w:t>
      </w:r>
    </w:p>
    <w:p w14:paraId="60CC8F07" w14:textId="417E64D7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, by price, by name, etc) so that I can search efficiently.</w:t>
      </w:r>
    </w:p>
    <w:p w14:paraId="2297E4C6" w14:textId="1EEF582E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combinations of multiple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 &amp; by price, by name &amp; by rating, etc) so that I can search efficiently.</w:t>
      </w:r>
    </w:p>
    <w:p w14:paraId="2CA21D40" w14:textId="7D4B51FB" w:rsidR="0067522B" w:rsidRDefault="008477C3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 I can view ratings and reviews given by other users so that I can know product quality.</w:t>
      </w:r>
    </w:p>
    <w:p w14:paraId="4D95055D" w14:textId="2D73D60B" w:rsidR="00BD2B82" w:rsidRPr="0067522B" w:rsidRDefault="00BD2B82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, I want to view a specific product so that I can view further details.</w:t>
      </w:r>
    </w:p>
    <w:p w14:paraId="32F7EA8B" w14:textId="7D5EE455" w:rsidR="00CC5CA8" w:rsidRPr="001817D8" w:rsidRDefault="00CC5CA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D5B5AD3" w14:textId="5CF9E59D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BD2B82">
        <w:rPr>
          <w:rFonts w:ascii="Times New Roman" w:hAnsi="Times New Roman" w:cs="Times New Roman"/>
          <w:sz w:val="40"/>
          <w:szCs w:val="40"/>
          <w:lang w:val="en-US"/>
        </w:rPr>
        <w:t>these actors Admins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/Registered Users</w:t>
      </w:r>
    </w:p>
    <w:p w14:paraId="59782E69" w14:textId="77777777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a unique account activation link on my email so that I can activate my account.</w:t>
      </w:r>
    </w:p>
    <w:p w14:paraId="4E16E494" w14:textId="77777777" w:rsidR="00BD2B82" w:rsidRPr="001817D8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, I want to activate my account for verification and security.</w:t>
      </w:r>
    </w:p>
    <w:p w14:paraId="7FC6B1DA" w14:textId="77777777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, I want to lo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in to my account so that I can use its services like order products, add to cart, manage account, etc.</w:t>
      </w:r>
    </w:p>
    <w:p w14:paraId="41364169" w14:textId="726178FA" w:rsidR="00BD2B82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I registered user, I want to receive an email of every new login from my account to keep a track of my activity.</w:t>
      </w:r>
    </w:p>
    <w:p w14:paraId="7426C77C" w14:textId="39385589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view my account details so that I can verify or update my account details.</w:t>
      </w:r>
    </w:p>
    <w:p w14:paraId="4C066C6A" w14:textId="068007CC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update my account details</w:t>
      </w:r>
      <w:r w:rsidR="00E04A35">
        <w:rPr>
          <w:rFonts w:ascii="Times New Roman" w:hAnsi="Times New Roman" w:cs="Times New Roman"/>
          <w:sz w:val="24"/>
          <w:szCs w:val="24"/>
          <w:lang w:val="en-US"/>
        </w:rPr>
        <w:t xml:space="preserve"> so that I can update or correct them if required.</w:t>
      </w:r>
    </w:p>
    <w:p w14:paraId="78B7C9B0" w14:textId="2C1E7A0F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s an actor, I want to activate 2-factor authentication so that I can make my account more secure and nobody else can access my account.</w:t>
      </w:r>
    </w:p>
    <w:p w14:paraId="0B759EF4" w14:textId="0A526A6C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otp on my registered email so that I can verify my self while login if 2-factor authentication is enabled.</w:t>
      </w:r>
    </w:p>
    <w:p w14:paraId="16C9793E" w14:textId="44FD5FDA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email of suspicious activity when 2-factor authentication is enabled and entered wrong otp so that I can change my password to secure my account.</w:t>
      </w:r>
    </w:p>
    <w:p w14:paraId="4C88F30C" w14:textId="26E66446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ctor, I want to </w:t>
      </w:r>
      <w:r>
        <w:rPr>
          <w:rFonts w:ascii="Times New Roman" w:hAnsi="Times New Roman" w:cs="Times New Roman"/>
          <w:sz w:val="24"/>
          <w:szCs w:val="24"/>
          <w:lang w:val="en-US"/>
        </w:rPr>
        <w:t>de</w:t>
      </w:r>
      <w:r>
        <w:rPr>
          <w:rFonts w:ascii="Times New Roman" w:hAnsi="Times New Roman" w:cs="Times New Roman"/>
          <w:sz w:val="24"/>
          <w:szCs w:val="24"/>
          <w:lang w:val="en-US"/>
        </w:rPr>
        <w:t>activate 2-factor authentication so that I c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rectly login with my email id and passwor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8DDACC" w14:textId="47530DE1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delete my account for my personal reasons.</w:t>
      </w:r>
    </w:p>
    <w:p w14:paraId="457CE87B" w14:textId="3DB1FD92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see my name on every page so that I can assure I am still logged in.</w:t>
      </w:r>
    </w:p>
    <w:p w14:paraId="7E71D8A7" w14:textId="19B678E5" w:rsidR="00CC5CA8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log out of my account from any device if I want to so that I can secure my account.</w:t>
      </w:r>
    </w:p>
    <w:p w14:paraId="14B82806" w14:textId="2AB7A459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E04A35" w:rsidRPr="001817D8">
        <w:rPr>
          <w:rFonts w:ascii="Times New Roman" w:hAnsi="Times New Roman" w:cs="Times New Roman"/>
          <w:sz w:val="40"/>
          <w:szCs w:val="40"/>
          <w:lang w:val="en-US"/>
        </w:rPr>
        <w:t>Admin (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Authorized/Unauthorized) Users</w:t>
      </w:r>
    </w:p>
    <w:p w14:paraId="3C6A841F" w14:textId="255983E3" w:rsidR="00CC5CA8" w:rsidRPr="001817D8" w:rsidRDefault="00CC5CA8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5569470B" w14:textId="795452C3" w:rsidR="001D4835" w:rsidRPr="001817D8" w:rsidRDefault="001D4835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Guest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U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sers</w:t>
      </w:r>
    </w:p>
    <w:p w14:paraId="61B29605" w14:textId="59EDC78D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sign up for an account on the website </w:t>
      </w:r>
      <w:r w:rsidR="004D46B8" w:rsidRPr="001817D8">
        <w:rPr>
          <w:color w:val="000000"/>
        </w:rPr>
        <w:t>to</w:t>
      </w:r>
      <w:r w:rsidRPr="001817D8">
        <w:rPr>
          <w:color w:val="000000"/>
        </w:rPr>
        <w:t xml:space="preserve"> use its services</w:t>
      </w:r>
      <w:r w:rsidR="004D46B8" w:rsidRPr="001817D8">
        <w:rPr>
          <w:color w:val="000000"/>
        </w:rPr>
        <w:t xml:space="preserve"> like order products, add to cart, etc</w:t>
      </w:r>
      <w:r w:rsidRPr="001817D8">
        <w:rPr>
          <w:color w:val="000000"/>
        </w:rPr>
        <w:t>.</w:t>
      </w:r>
    </w:p>
    <w:p w14:paraId="628F89D7" w14:textId="120D610A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check out the contact information and get the queries cleared.</w:t>
      </w:r>
    </w:p>
    <w:p w14:paraId="3FB7FA8E" w14:textId="0DE9BAB2" w:rsidR="00407E73" w:rsidRDefault="00407E73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activate </w:t>
      </w:r>
      <w:r w:rsidR="008477C3">
        <w:rPr>
          <w:color w:val="000000"/>
        </w:rPr>
        <w:t xml:space="preserve">the </w:t>
      </w:r>
      <w:r w:rsidRPr="001817D8">
        <w:rPr>
          <w:color w:val="000000"/>
        </w:rPr>
        <w:t>newsletter service so that I can get updates of exciting deals and sales on different products.</w:t>
      </w:r>
    </w:p>
    <w:p w14:paraId="5AAC03F9" w14:textId="556D8379" w:rsidR="00BD2B82" w:rsidRPr="00BD2B82" w:rsidRDefault="00BD2B82" w:rsidP="00BD2B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user, I want to view contact details so that I can send my queries.</w:t>
      </w:r>
    </w:p>
    <w:p w14:paraId="18579DA1" w14:textId="736742F1" w:rsidR="001D4835" w:rsidRPr="001817D8" w:rsidRDefault="001D48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5C244" w14:textId="5E791DDF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Registered Users</w:t>
      </w:r>
    </w:p>
    <w:p w14:paraId="194A40A8" w14:textId="4795BB26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view my interested category products so that I can view my favorite products. </w:t>
      </w:r>
    </w:p>
    <w:p w14:paraId="773DC1E2" w14:textId="662B0609" w:rsidR="00FC7520" w:rsidRDefault="00FC7520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order any product so that I can buy them.</w:t>
      </w:r>
    </w:p>
    <w:p w14:paraId="08167143" w14:textId="6601A4CB" w:rsidR="00862ED4" w:rsidRDefault="00862ED4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 I want to add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y cart so that I can directly plac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from my cart later.</w:t>
      </w:r>
    </w:p>
    <w:p w14:paraId="205D0487" w14:textId="681BF3CF" w:rsidR="00471428" w:rsidRDefault="0047142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updat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uantity of products from my cart so that I can </w:t>
      </w:r>
      <w:r w:rsidR="00E33AC3">
        <w:rPr>
          <w:rFonts w:ascii="Times New Roman" w:hAnsi="Times New Roman" w:cs="Times New Roman"/>
          <w:sz w:val="24"/>
          <w:szCs w:val="24"/>
          <w:lang w:val="en-US"/>
        </w:rPr>
        <w:t>manage my cart.</w:t>
      </w:r>
    </w:p>
    <w:p w14:paraId="0A8F18B4" w14:textId="3954521F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delete products from my cart so that I can remove unwanted products if I added them by mistake.</w:t>
      </w:r>
    </w:p>
    <w:p w14:paraId="72DF3AA3" w14:textId="1B937198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order single/multiple products from my cart so that I can buy them easily.</w:t>
      </w:r>
    </w:p>
    <w:p w14:paraId="0279A465" w14:textId="01AD5281" w:rsidR="00FC7520" w:rsidRDefault="00FC7520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>pay securely for the orders I placed so that my orders are confirmed.</w:t>
      </w:r>
    </w:p>
    <w:p w14:paraId="38520AC6" w14:textId="3204BF53" w:rsidR="00556589" w:rsidRDefault="00556589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t to receive an order confirmation email with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id on my registered email id so that I can keep track of my order details.</w:t>
      </w:r>
    </w:p>
    <w:p w14:paraId="2EAB24A0" w14:textId="39707071" w:rsidR="008477C3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s a registered user, I want to receive emails whenever my order status gets updated so that I can keep track of my order and its delivery date.</w:t>
      </w:r>
    </w:p>
    <w:p w14:paraId="299669C2" w14:textId="4ECF6E47" w:rsidR="00BD2B82" w:rsidRDefault="00BD2B82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view my orders so that I can keep track of my orders.</w:t>
      </w:r>
    </w:p>
    <w:p w14:paraId="6A3BF6B4" w14:textId="505CB845" w:rsidR="008477C3" w:rsidRPr="00FC7520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cancel or return a product due to some personal reasons or if product quality is poor.</w:t>
      </w:r>
    </w:p>
    <w:p w14:paraId="2789D828" w14:textId="02F1DBAD" w:rsidR="001817D8" w:rsidRPr="001817D8" w:rsidRDefault="001817D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rate and review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at I have purchased and received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so that other users can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know what actually they are buying.</w:t>
      </w:r>
    </w:p>
    <w:p w14:paraId="0F6FE177" w14:textId="06C6676C" w:rsidR="001817D8" w:rsidRPr="00BD2B82" w:rsidRDefault="001817D8" w:rsidP="005565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color w:val="000000"/>
          <w:sz w:val="24"/>
          <w:szCs w:val="24"/>
        </w:rPr>
        <w:t>As a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 xml:space="preserve"> registered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user, I want to 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rec</w:t>
      </w:r>
      <w:r w:rsidR="008477C3">
        <w:rPr>
          <w:rFonts w:ascii="Times New Roman" w:hAnsi="Times New Roman" w:cs="Times New Roman"/>
          <w:color w:val="000000"/>
          <w:sz w:val="24"/>
          <w:szCs w:val="24"/>
        </w:rPr>
        <w:t>ei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ve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newsletter service so that I can get updates of exciting deals and sales on different products.</w:t>
      </w:r>
    </w:p>
    <w:p w14:paraId="4553A690" w14:textId="1CB5C93F" w:rsidR="00BD2B82" w:rsidRPr="00BD2B82" w:rsidRDefault="00BD2B82" w:rsidP="00BD2B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user, I want to view contact details so that I can send my queries.</w:t>
      </w:r>
    </w:p>
    <w:sectPr w:rsidR="00BD2B82" w:rsidRPr="00BD2B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468"/>
    <w:multiLevelType w:val="hybridMultilevel"/>
    <w:tmpl w:val="10EC6E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59B1"/>
    <w:multiLevelType w:val="hybridMultilevel"/>
    <w:tmpl w:val="A0241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60823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8B4DBF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413C1"/>
    <w:multiLevelType w:val="hybridMultilevel"/>
    <w:tmpl w:val="E4DA0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MLewsDA1sjBQ0lEKTi0uzszPAykwrQUAzacfSywAAAA="/>
  </w:docVars>
  <w:rsids>
    <w:rsidRoot w:val="00111ACC"/>
    <w:rsid w:val="00111ACC"/>
    <w:rsid w:val="001817D8"/>
    <w:rsid w:val="001D4835"/>
    <w:rsid w:val="001F4C93"/>
    <w:rsid w:val="002A1EED"/>
    <w:rsid w:val="00407E73"/>
    <w:rsid w:val="00471428"/>
    <w:rsid w:val="004D46B8"/>
    <w:rsid w:val="00556589"/>
    <w:rsid w:val="0067522B"/>
    <w:rsid w:val="006E36BE"/>
    <w:rsid w:val="008477C3"/>
    <w:rsid w:val="00862ED4"/>
    <w:rsid w:val="00953CB8"/>
    <w:rsid w:val="00BD2B82"/>
    <w:rsid w:val="00CC5CA8"/>
    <w:rsid w:val="00E04A35"/>
    <w:rsid w:val="00E33AC3"/>
    <w:rsid w:val="00EA4C16"/>
    <w:rsid w:val="00EE3669"/>
    <w:rsid w:val="00F37286"/>
    <w:rsid w:val="00FC7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70E"/>
  <w15:docId w15:val="{9B4A919B-F03E-492E-9A55-67A5A3B1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4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it19csu185</dc:creator>
  <cp:keywords/>
  <dc:description/>
  <cp:lastModifiedBy>manish19csu173</cp:lastModifiedBy>
  <cp:revision>9</cp:revision>
  <dcterms:created xsi:type="dcterms:W3CDTF">2022-03-02T08:11:00Z</dcterms:created>
  <dcterms:modified xsi:type="dcterms:W3CDTF">2022-03-27T09:18:00Z</dcterms:modified>
</cp:coreProperties>
</file>